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X0337f7415e52e7c9a0c274cd7bfc93ae2f32d3f"/>
    <w:p>
      <w:pPr>
        <w:pStyle w:val="Heading1"/>
      </w:pPr>
      <w:r>
        <w:t xml:space="preserve">Internship Application Letter for Biologist Position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e of Biological Research</w:t>
      </w:r>
      <w:r>
        <w:br/>
      </w:r>
      <w:r>
        <w:t xml:space="preserve">32 Rue de la Santé</w:t>
      </w:r>
      <w:r>
        <w:br/>
      </w:r>
      <w:r>
        <w:t xml:space="preserve">75006 Paris, France</w:t>
      </w:r>
    </w:p>
    <w:bookmarkStart w:id="20" w:name="Xb43d4012450db0cfe9f06acfe8c1f84ef9cc2bc"/>
    <w:p>
      <w:pPr>
        <w:pStyle w:val="Heading2"/>
      </w:pPr>
      <w:r>
        <w:t xml:space="preserve">Subject: Internship Application for Biologist Position at Institute of Biological Research, Paris</w:t>
      </w:r>
    </w:p>
    <w:p>
      <w:pPr>
        <w:pStyle w:val="FirstParagraph"/>
      </w:pPr>
      <w:r>
        <w:t xml:space="preserve">Dear Hiring Manager,</w:t>
      </w:r>
    </w:p>
    <w:p>
      <w:pPr>
        <w:pStyle w:val="BodyText"/>
      </w:pPr>
      <w:r>
        <w:t xml:space="preserve">It is with profound enthusiasm and meticulous preparation that I submit my Internship Application Letter for the Biologist Intern position within your esteemed research team at the Institute of Biological Research in France Paris. As a dedicated biology student with specialized training in molecular ecology and environmental conservation, I have long admired your institution’s pioneering work at the intersection of biodiversity preservation and sustainable urban development – a mission that resonates deeply with my academic trajectory and professional aspirations. The opportunity to contribute to groundbreaking research within the vibrant scientific ecosystem of France Paris represents not merely an internship, but a pivotal step in my journey toward becoming an impactful Biologist.</w:t>
      </w:r>
    </w:p>
    <w:p>
      <w:pPr>
        <w:pStyle w:val="BodyText"/>
      </w:pPr>
      <w:r>
        <w:t xml:space="preserve">My academic foundation is anchored in a Bachelor of Science in Environmental Biology from the University of Lyon, where I maintained a 3.8/4.0 GPA while completing advanced coursework in genomics, ecosystem modeling, and conservation genetics. During my final year thesis titled "Microbial Diversity Analysis in Urban Wetlands: Implications for Parisian Biodiversity Corridors," I conducted fieldwork across the Seine River basin under the supervision of Dr. Élise Dubois. This research required me to master DNA extraction protocols from complex aquatic matrices, utilize Next-Generation Sequencing (NGS) platforms, and analyze metagenomic data using QIIME2 software – skills directly transferable to your department’s ongoing projects on urban microbial ecology. My methodology involved weekly sampling of 15 wetland sites across Île-de-France, where I documented species composition changes following seasonal rainfall patterns. The resulting dataset demonstrated a 23% decline in indicator species during urban runoff events, findings which I presented at the 2023 European Society for Environmental Biology Conference in Strasbourg. This experience cemented my understanding that effective conservation strategies require granular data – precisely what your team’s Paris-based research provides.</w:t>
      </w:r>
    </w:p>
    <w:p>
      <w:pPr>
        <w:pStyle w:val="BodyText"/>
      </w:pPr>
      <w:r>
        <w:t xml:space="preserve">What compels me most to pursue this Internship Application Letter opportunity is France Paris’ unparalleled position as a global nexus for ecological innovation. The city’s commitment to integrating scientific research with urban planning – exemplified by initiatives like the Parc de la Villette’s Living Laboratory and the Seine River Restoration Project – creates an ideal environment for translational biology. I have followed your institute’s recent publication in</w:t>
      </w:r>
      <w:r>
        <w:t xml:space="preserve"> </w:t>
      </w:r>
      <w:r>
        <w:rPr>
          <w:iCs/>
          <w:i/>
        </w:rPr>
        <w:t xml:space="preserve">Science Advances</w:t>
      </w:r>
      <w:r>
        <w:t xml:space="preserve"> </w:t>
      </w:r>
      <w:r>
        <w:t xml:space="preserve">(2023) regarding "Climate-Resilient Urban Pollinator Networks" with particular interest, as it aligns with my secondary focus on pollinator conservation. Paris offers a unique laboratory where urban ecology intersects with historical landscape preservation – from the biodiverse forests of Bois de Vincennes to the restored wetlands of Marais Pontoise. Having completed a preparatory French language immersion at Sorbonne Université last summer, I am already developing professional proficiency in scientific French and am eager to contribute meaningfully within your bilingual team environment.</w:t>
      </w:r>
    </w:p>
    <w:p>
      <w:pPr>
        <w:pStyle w:val="BodyText"/>
      </w:pPr>
      <w:r>
        <w:t xml:space="preserve">Beyond technical competencies, I possess attributes critical for success as a Biologist intern in France Paris. My fieldwork experience spans four European countries (France, Germany, Spain), where I adapted protocols to varying environmental conditions – including managing 20+ samples during a flash flood event in the Pyrenees. This required rapid problem-solving under pressure while maintaining IRB-compliant practices, a skill I documented in my</w:t>
      </w:r>
      <w:r>
        <w:t xml:space="preserve"> </w:t>
      </w:r>
      <w:r>
        <w:rPr>
          <w:iCs/>
          <w:i/>
        </w:rPr>
        <w:t xml:space="preserve">Journal of Field Biology</w:t>
      </w:r>
      <w:r>
        <w:t xml:space="preserve"> </w:t>
      </w:r>
      <w:r>
        <w:t xml:space="preserve">case study. My cross-cultural adaptability was further demonstrated through collaborative work with the Muséum National d'Histoire Naturelle’s citizen science program, where I trained 15 local volunteers in biodiversity monitoring techniques during the 2022 Paris BioBlitz. I also hold certifications in ISO 9001 quality management for biological laboratories and EHS (Environmental Health &amp; Safety) protocols, ensuring compliance with European regulatory standards. As a bi-lingual researcher fluent in English and intermediate French, I can seamlessly collaborate with your international research partners while contributing to French-language scientific communication efforts.</w:t>
      </w:r>
    </w:p>
    <w:p>
      <w:pPr>
        <w:pStyle w:val="BodyText"/>
      </w:pPr>
      <w:r>
        <w:t xml:space="preserve">France Paris presents an exceptional context for advancing my development as a Biologist through three critical dimensions: First, the city’s concentration of premier institutions (INRAE, CNRS, École Normale Supérieure) creates unparalleled networking opportunities with leaders like Dr. Marie Leclercq, whose work on urban adaptation in freshwater ecosystems I have studied extensively. Second, Parisian research culture emphasizes interdisciplinary integration – a philosophy evident in your institute’s partnerships with the City of Paris’ Environmental Agency and the European Biodiversity Observatory. Third, my personal connection to France extends beyond academia; having volunteered for ONG "Nature en Ville" during my 2021 summer internship in Montpellier, I developed a profound respect for French environmental ethics that directly informs my scientific approach. This context makes Paris not just a location for this internship, but the essential environment where my professional identity as a Biologist must evolve.</w:t>
      </w:r>
    </w:p>
    <w:p>
      <w:pPr>
        <w:pStyle w:val="BodyText"/>
      </w:pPr>
      <w:r>
        <w:t xml:space="preserve">I am particularly eager to contribute to your ongoing research on "Urban Heat Island Effects on Soil Microbiomes" – an area where my experience with soil metagenomics and thermal stress analysis could provide immediate value. My proposed internship timeline aligns with your academic calendar: I am available for a 6-month commitment beginning September 2024, following completion of my undergraduate studies. During this period, I would actively participate in field sampling (with a focus on the Canal de l'Ourcq catchment area), data analysis using R and Python libraries, and contribute to manuscript preparation for peer-reviewed journals. I am equally prepared to support your team’s public engagement initiatives through science communication workshops at local schools – an extension of my experience organizing biodiversity fairs for Parisian youth groups.</w:t>
      </w:r>
    </w:p>
    <w:p>
      <w:pPr>
        <w:pStyle w:val="BodyText"/>
      </w:pPr>
      <w:r>
        <w:t xml:space="preserve">As a candidate who has meticulously researched your institute’s mission and methodology, I can assure you that this Internship Application Letter represents more than an application form; it embodies a commitment to advance the field of biology within the uniquely dynamic context of France Paris. I have attached my CV, academic transcripts, and three letters of recommendation from professors who witnessed my work on urban ecology projects. My willingness to fully immerse in both the scientific and cultural fabric of Paris – including participating in weekend field expeditions with your team – underscores my dedication to this opportunity.</w:t>
      </w:r>
    </w:p>
    <w:p>
      <w:pPr>
        <w:pStyle w:val="BodyText"/>
      </w:pPr>
      <w:r>
        <w:t xml:space="preserve">Thank you for considering my application. I am eager to discuss how my skills in molecular biology, ecological fieldwork, and cross-cultural collaboration can support your institute’s vital mission. I will contact you within two weeks to arrange a convenient time for an interview at your earliest convenience and welcome the opportunity to contribute meaningfully as part of your research family.</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France Paris</dc:title>
  <dc:creator/>
  <dc:language>en</dc:language>
  <cp:keywords/>
  <dcterms:created xsi:type="dcterms:W3CDTF">2025-12-09T15:42:04Z</dcterms:created>
  <dcterms:modified xsi:type="dcterms:W3CDTF">2025-12-09T15:42:04Z</dcterms:modified>
</cp:coreProperties>
</file>

<file path=docProps/custom.xml><?xml version="1.0" encoding="utf-8"?>
<Properties xmlns="http://schemas.openxmlformats.org/officeDocument/2006/custom-properties" xmlns:vt="http://schemas.openxmlformats.org/officeDocument/2006/docPropsVTypes"/>
</file>